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04379" w14:textId="243B9C62" w:rsidR="00500A82" w:rsidRDefault="00276491">
      <w:r>
        <w:softHyphen/>
      </w:r>
      <w:r>
        <w:softHyphen/>
      </w:r>
      <w:r w:rsidR="00525C27">
        <w:br/>
      </w:r>
    </w:p>
    <w:p w14:paraId="28295B6A" w14:textId="2DB1D125" w:rsidR="00B45DA0" w:rsidRDefault="00886391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577DA59" wp14:editId="45EEFC06">
                <wp:simplePos x="0" y="0"/>
                <wp:positionH relativeFrom="page">
                  <wp:posOffset>466659</wp:posOffset>
                </wp:positionH>
                <wp:positionV relativeFrom="page">
                  <wp:posOffset>7586368</wp:posOffset>
                </wp:positionV>
                <wp:extent cx="6670040" cy="1399978"/>
                <wp:effectExtent l="0" t="0" r="0" b="0"/>
                <wp:wrapThrough wrapText="bothSides">
                  <wp:wrapPolygon edited="0">
                    <wp:start x="0" y="0"/>
                    <wp:lineTo x="0" y="7644"/>
                    <wp:lineTo x="3414" y="9800"/>
                    <wp:lineTo x="3414" y="21169"/>
                    <wp:lineTo x="21345" y="21169"/>
                    <wp:lineTo x="21427" y="392"/>
                    <wp:lineTo x="3002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1399978"/>
                          <a:chOff x="0" y="342903"/>
                          <a:chExt cx="6670040" cy="1401152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89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342903"/>
                            <a:ext cx="5678805" cy="1401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1611CA" w14:textId="7C2DF1CB" w:rsidR="00CF7831" w:rsidRPr="00886391" w:rsidRDefault="00886391" w:rsidP="00886391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b/>
                                  <w:bCs/>
                                  <w:sz w:val="22"/>
                                  <w:szCs w:val="22"/>
                                </w:rPr>
                              </w:pPr>
                              <w:r w:rsidRPr="00DD24DC">
                                <w:rPr>
                                  <w:rFonts w:ascii="Arial" w:hAnsi="Arial"/>
                                  <w:b/>
                                  <w:bCs/>
                                  <w:sz w:val="22"/>
                                  <w:szCs w:val="22"/>
                                </w:rPr>
                                <w:t>Etiquette </w:t>
                              </w:r>
                              <w:r w:rsidRPr="00DD24D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(K) Recognizes the established protocol for class activities. (1) Exhibits the established protocols for class activities without reminders. (2) Recognizes the role of rules and etiquette in teacher-designed physical activities.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DD24D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(3) Recognizes the role of rules and etiquette in physical activity with peers.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DD24D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(4) Exhibits etiquette and adherence to rules in a variety of physical activities.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DD24D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(5) Critiques the etiquette involved in rules of various game activities. (6) Identifies the rules and etiquette for physical activities/games and dance activitie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7DA59" id="Group 17" o:spid="_x0000_s1026" style="position:absolute;margin-left:36.75pt;margin-top:597.35pt;width:525.2pt;height:110.25pt;z-index:251661312;mso-position-horizontal-relative:page;mso-position-vertical-relative:page;mso-width-relative:margin;mso-height-relative:margin" coordorigin=",3429" coordsize="66700,14011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">
                <v:shape id="Picture 18" o:spid="_x0000_s1027" type="#_x0000_t75" style="position:absolute;top:3689;width:9144;height:473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&#13;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8" type="#_x0000_t202" style="position:absolute;left:9912;top:3429;width:56788;height:1401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" filled="f" stroked="f">
                  <v:textbox>
                    <w:txbxContent>
                      <w:p w14:paraId="141611CA" w14:textId="7C2DF1CB" w:rsidR="00CF7831" w:rsidRPr="00886391" w:rsidRDefault="00886391" w:rsidP="00886391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b/>
                            <w:bCs/>
                            <w:sz w:val="22"/>
                            <w:szCs w:val="22"/>
                          </w:rPr>
                        </w:pPr>
                        <w:r w:rsidRPr="00DD24DC">
                          <w:rPr>
                            <w:rFonts w:ascii="Arial" w:hAnsi="Arial"/>
                            <w:b/>
                            <w:bCs/>
                            <w:sz w:val="22"/>
                            <w:szCs w:val="22"/>
                          </w:rPr>
                          <w:t>Etiquette </w:t>
                        </w:r>
                        <w:r w:rsidRPr="00DD24DC">
                          <w:rPr>
                            <w:rFonts w:ascii="Arial" w:hAnsi="Arial"/>
                            <w:sz w:val="22"/>
                            <w:szCs w:val="22"/>
                          </w:rPr>
                          <w:t>(K) Recognizes the established protocol for class activities. (1) Exhibits the established protocols for class activities without reminders. (2) Recognizes the role of rules and etiquette in teacher-designed physical activities.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Pr="00DD24DC">
                          <w:rPr>
                            <w:rFonts w:ascii="Arial" w:hAnsi="Arial"/>
                            <w:sz w:val="22"/>
                            <w:szCs w:val="22"/>
                          </w:rPr>
                          <w:t>(3) Recognizes the role of rules and etiquette in physical activity with peers.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Pr="00DD24DC">
                          <w:rPr>
                            <w:rFonts w:ascii="Arial" w:hAnsi="Arial"/>
                            <w:sz w:val="22"/>
                            <w:szCs w:val="22"/>
                          </w:rPr>
                          <w:t>(4) Exhibits etiquette and adherence to rules in a variety of physical activities.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Pr="00DD24DC">
                          <w:rPr>
                            <w:rFonts w:ascii="Arial" w:hAnsi="Arial"/>
                            <w:sz w:val="22"/>
                            <w:szCs w:val="22"/>
                          </w:rPr>
                          <w:t>(5) Critiques the etiquette involved in rules of various game activities. (6) Identifies the rules and etiquette for physical activities/games and dance activities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1" locked="0" layoutInCell="1" allowOverlap="1" wp14:anchorId="2F0E5982" wp14:editId="0B83C1F7">
            <wp:simplePos x="0" y="0"/>
            <wp:positionH relativeFrom="column">
              <wp:posOffset>4203700</wp:posOffset>
            </wp:positionH>
            <wp:positionV relativeFrom="paragraph">
              <wp:posOffset>1902460</wp:posOffset>
            </wp:positionV>
            <wp:extent cx="2438400" cy="2438400"/>
            <wp:effectExtent l="12700" t="12700" r="12700" b="127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C1023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63B37F0" wp14:editId="4E361300">
                <wp:simplePos x="0" y="0"/>
                <wp:positionH relativeFrom="column">
                  <wp:posOffset>284480</wp:posOffset>
                </wp:positionH>
                <wp:positionV relativeFrom="paragraph">
                  <wp:posOffset>4573905</wp:posOffset>
                </wp:positionV>
                <wp:extent cx="6858000" cy="2058035"/>
                <wp:effectExtent l="0" t="0" r="0" b="0"/>
                <wp:wrapThrough wrapText="bothSides">
                  <wp:wrapPolygon edited="0">
                    <wp:start x="200" y="133"/>
                    <wp:lineTo x="200" y="21327"/>
                    <wp:lineTo x="21360" y="21327"/>
                    <wp:lineTo x="21360" y="133"/>
                    <wp:lineTo x="200" y="133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58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7DF58E43" w14:textId="6FC5FA1B" w:rsidR="002F2043" w:rsidRPr="002F2043" w:rsidRDefault="002F2043" w:rsidP="002F204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oday’s activity is called 1 v 1 Tug to Victory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he object of the activity is for you to pull your opponent off of their base while saying on your base.</w:t>
                            </w:r>
                          </w:p>
                          <w:p w14:paraId="15E76469" w14:textId="1918DFD0" w:rsidR="002F2043" w:rsidRDefault="002F2043" w:rsidP="002F204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Start the activity </w:t>
                            </w:r>
                            <w:r w:rsid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with 2 players</w:t>
                            </w:r>
                            <w:r w:rsidR="00F441E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, each </w:t>
                            </w:r>
                            <w:r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stan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ing</w:t>
                            </w:r>
                            <w:r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on a base</w:t>
                            </w:r>
                            <w:r w:rsidR="00F441E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and</w:t>
                            </w:r>
                            <w:r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grab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bing the rope. Students competing will </w:t>
                            </w:r>
                            <w:r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c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ount down together, "3, 2, 1, GO</w:t>
                            </w:r>
                            <w:r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!"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before pulling on the rope.</w:t>
                            </w:r>
                          </w:p>
                          <w:p w14:paraId="6620037F" w14:textId="701CE179" w:rsidR="002F2043" w:rsidRDefault="00F441ED" w:rsidP="002F204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If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either player's foot touches the ground off their</w:t>
                            </w:r>
                            <w:r w:rsid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base/platform, or a player let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s go of </w:t>
                            </w:r>
                            <w:r w:rsid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he rope, the round is over. Th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3rd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person in the group then replac</w:t>
                            </w:r>
                            <w:r w:rsid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es the player who stepped off the spot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.</w:t>
                            </w:r>
                          </w:p>
                          <w:p w14:paraId="23393AD4" w14:textId="77777777" w:rsidR="002F2043" w:rsidRDefault="002F2043" w:rsidP="002F2043">
                            <w:p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</w:p>
                          <w:p w14:paraId="4CD3B2F4" w14:textId="70851753" w:rsidR="002F2043" w:rsidRPr="002F2043" w:rsidRDefault="002F2043" w:rsidP="002F2043">
                            <w:p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2F2043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lang w:val="en"/>
                              </w:rPr>
                              <w:t>Modifications:</w:t>
                            </w:r>
                          </w:p>
                          <w:p w14:paraId="456E5F04" w14:textId="443410AC" w:rsidR="00CF7831" w:rsidRDefault="002F2043" w:rsidP="002F2043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Tie a knot on each side of the rope to help students with grip.</w:t>
                            </w:r>
                          </w:p>
                          <w:p w14:paraId="3F0F2CBC" w14:textId="33D933CF" w:rsidR="002F2043" w:rsidRPr="002F2043" w:rsidRDefault="002F2043" w:rsidP="002F2043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Students must keep 1 or both feet on the spot platform, based on students’ skill and fitness levels.</w:t>
                            </w:r>
                          </w:p>
                          <w:p w14:paraId="3640061A" w14:textId="77777777" w:rsidR="00CF7831" w:rsidRPr="00437F5E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B37F0" id="Text Box 235" o:spid="_x0000_s1029" type="#_x0000_t202" style="position:absolute;margin-left:22.4pt;margin-top:360.15pt;width:540pt;height:162.05pt;z-index:25165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&#13;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7DF58E43" w14:textId="6FC5FA1B" w:rsidR="002F2043" w:rsidRPr="002F2043" w:rsidRDefault="002F2043" w:rsidP="002F204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  <w:r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oday’s activity is called 1 v 1 Tug to Victory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he object of the activity is for you to pull your opponent off of their base while saying on your base.</w:t>
                      </w:r>
                    </w:p>
                    <w:p w14:paraId="15E76469" w14:textId="1918DFD0" w:rsidR="002F2043" w:rsidRDefault="002F2043" w:rsidP="002F204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Start the activity </w:t>
                      </w:r>
                      <w:r w:rsid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with 2 players</w:t>
                      </w:r>
                      <w:r w:rsidR="00F441E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, each </w:t>
                      </w:r>
                      <w:r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stan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ing</w:t>
                      </w:r>
                      <w:r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on a base</w:t>
                      </w:r>
                      <w:r w:rsidR="00F441E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and</w:t>
                      </w:r>
                      <w:r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grab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bing the rope. Students competing will </w:t>
                      </w:r>
                      <w:r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c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ount down together, "3, 2, 1, GO</w:t>
                      </w:r>
                      <w:r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!"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before pulling on the rope.</w:t>
                      </w:r>
                    </w:p>
                    <w:p w14:paraId="6620037F" w14:textId="701CE179" w:rsidR="002F2043" w:rsidRDefault="00F441ED" w:rsidP="002F204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If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either player's foot touches the ground off their</w:t>
                      </w:r>
                      <w:r w:rsid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base/platform, or a player let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s go of </w:t>
                      </w:r>
                      <w:r w:rsid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he rope, the round is over. Th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3rd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person in the group then replac</w:t>
                      </w:r>
                      <w:r w:rsid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es the player who stepped off the spot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.</w:t>
                      </w:r>
                    </w:p>
                    <w:p w14:paraId="23393AD4" w14:textId="77777777" w:rsidR="002F2043" w:rsidRDefault="002F2043" w:rsidP="002F2043">
                      <w:p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</w:p>
                    <w:p w14:paraId="4CD3B2F4" w14:textId="70851753" w:rsidR="002F2043" w:rsidRPr="002F2043" w:rsidRDefault="002F2043" w:rsidP="002F2043">
                      <w:p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b/>
                          <w:sz w:val="22"/>
                          <w:szCs w:val="22"/>
                          <w:lang w:val="en"/>
                        </w:rPr>
                      </w:pPr>
                      <w:r w:rsidRPr="002F2043">
                        <w:rPr>
                          <w:rFonts w:ascii="Arial" w:hAnsi="Arial"/>
                          <w:b/>
                          <w:sz w:val="22"/>
                          <w:szCs w:val="22"/>
                          <w:lang w:val="en"/>
                        </w:rPr>
                        <w:t>Modifications:</w:t>
                      </w:r>
                    </w:p>
                    <w:p w14:paraId="456E5F04" w14:textId="443410AC" w:rsidR="00CF7831" w:rsidRDefault="002F2043" w:rsidP="002F2043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Tie a knot on each side of the rope to help students with grip.</w:t>
                      </w:r>
                    </w:p>
                    <w:p w14:paraId="3F0F2CBC" w14:textId="33D933CF" w:rsidR="002F2043" w:rsidRPr="002F2043" w:rsidRDefault="002F2043" w:rsidP="002F2043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Students must keep 1 or both feet on the spot platform, based on students’ skill and fitness levels.</w:t>
                      </w:r>
                    </w:p>
                    <w:p w14:paraId="3640061A" w14:textId="77777777" w:rsidR="00CF7831" w:rsidRPr="00437F5E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CDC964A" wp14:editId="1D25CCFF">
                <wp:simplePos x="0" y="0"/>
                <wp:positionH relativeFrom="column">
                  <wp:posOffset>304800</wp:posOffset>
                </wp:positionH>
                <wp:positionV relativeFrom="paragraph">
                  <wp:posOffset>2283460</wp:posOffset>
                </wp:positionV>
                <wp:extent cx="3383280" cy="2059940"/>
                <wp:effectExtent l="0" t="0" r="0" b="0"/>
                <wp:wrapThrough wrapText="bothSides">
                  <wp:wrapPolygon edited="0">
                    <wp:start x="405" y="133"/>
                    <wp:lineTo x="405" y="21307"/>
                    <wp:lineTo x="21162" y="21307"/>
                    <wp:lineTo x="21162" y="133"/>
                    <wp:lineTo x="405" y="133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3280" cy="205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277FDE9E" w14:textId="6C2E449A" w:rsidR="002F2043" w:rsidRPr="002F2043" w:rsidRDefault="002F2043" w:rsidP="00E91C2B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1 7</w:t>
                            </w:r>
                            <w:r w:rsid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–</w:t>
                            </w:r>
                            <w:r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10' ro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pe (or similar) per </w:t>
                            </w:r>
                            <w:r w:rsidR="00DE2A40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group of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3 students</w:t>
                            </w:r>
                          </w:p>
                          <w:p w14:paraId="7D61820A" w14:textId="26962C97" w:rsidR="002F2043" w:rsidRPr="00171A68" w:rsidRDefault="00DE2A40" w:rsidP="00E91C2B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2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standing bas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s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per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group of 3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students (</w:t>
                            </w:r>
                            <w:r w:rsid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e.g., 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large </w:t>
                            </w:r>
                            <w:r w:rsid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spot markers,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1'</w:t>
                            </w:r>
                            <w:r w:rsid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x</w:t>
                            </w:r>
                            <w:r w:rsid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2' board)</w:t>
                            </w:r>
                          </w:p>
                          <w:p w14:paraId="4042F295" w14:textId="77777777" w:rsidR="00DA04C3" w:rsidRPr="00171A68" w:rsidRDefault="00DA04C3" w:rsidP="00171A68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470C8AE" w14:textId="77777777" w:rsidR="00DA04C3" w:rsidRPr="00171A68" w:rsidRDefault="00DA04C3" w:rsidP="002F204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Create 1 activity station for every 3 students:</w:t>
                            </w:r>
                          </w:p>
                          <w:p w14:paraId="4C476135" w14:textId="382DAB4B" w:rsidR="00DA04C3" w:rsidRPr="00171A68" w:rsidRDefault="002F2043" w:rsidP="00171A68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720"/>
                              <w:rPr>
                                <w:rFonts w:ascii="Arial" w:hAnsi="Arial"/>
                                <w:sz w:val="22"/>
                              </w:rPr>
                            </w:pPr>
                            <w:r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2 standing bases </w:t>
                            </w:r>
                            <w:r w:rsid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placed so that</w:t>
                            </w:r>
                            <w:r w:rsidR="00DA04C3"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he distance between them is </w:t>
                            </w:r>
                            <w:r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about </w:t>
                            </w:r>
                            <w:r w:rsidR="00DA04C3"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2’</w:t>
                            </w:r>
                            <w:r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shorter than the rope</w:t>
                            </w:r>
                            <w:r w:rsid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’</w:t>
                            </w:r>
                            <w:r w:rsidR="00DA04C3"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s length</w:t>
                            </w:r>
                            <w:r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. </w:t>
                            </w:r>
                          </w:p>
                          <w:p w14:paraId="2C3B2615" w14:textId="2C22E2BE" w:rsidR="002F2043" w:rsidRPr="00DA04C3" w:rsidRDefault="00DA04C3" w:rsidP="00171A68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720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1 r</w:t>
                            </w:r>
                            <w:r w:rsidR="002F2043"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ope extending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between</w:t>
                            </w:r>
                            <w:r w:rsidR="002F2043"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he </w:t>
                            </w:r>
                            <w:r w:rsidR="002F2043"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bases.</w:t>
                            </w:r>
                          </w:p>
                          <w:p w14:paraId="34434CE1" w14:textId="1D83DB09" w:rsidR="002F2043" w:rsidRPr="000C44F8" w:rsidRDefault="002F2043" w:rsidP="002F204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Create groups of 3</w:t>
                            </w:r>
                            <w:r w:rsid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, each group at a st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C964A" id="Text Box 234" o:spid="_x0000_s1030" type="#_x0000_t202" style="position:absolute;margin-left:24pt;margin-top:179.8pt;width:266.4pt;height:162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&#13;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277FDE9E" w14:textId="6C2E449A" w:rsidR="002F2043" w:rsidRPr="002F2043" w:rsidRDefault="002F2043" w:rsidP="00E91C2B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1 7</w:t>
                      </w:r>
                      <w:r w:rsid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–</w:t>
                      </w:r>
                      <w:r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10' ro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pe (or similar) per </w:t>
                      </w:r>
                      <w:r w:rsidR="00DE2A40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group of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3 students</w:t>
                      </w:r>
                    </w:p>
                    <w:p w14:paraId="7D61820A" w14:textId="26962C97" w:rsidR="002F2043" w:rsidRPr="00171A68" w:rsidRDefault="00DE2A40" w:rsidP="00E91C2B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2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standing bas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s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per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group of 3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students (</w:t>
                      </w:r>
                      <w:r w:rsid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e.g., 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large </w:t>
                      </w:r>
                      <w:r w:rsid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spot markers,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1'</w:t>
                      </w:r>
                      <w:r w:rsid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x</w:t>
                      </w:r>
                      <w:r w:rsid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2' board)</w:t>
                      </w:r>
                    </w:p>
                    <w:p w14:paraId="4042F295" w14:textId="77777777" w:rsidR="00DA04C3" w:rsidRPr="00171A68" w:rsidRDefault="00DA04C3" w:rsidP="00171A68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470C8AE" w14:textId="77777777" w:rsidR="00DA04C3" w:rsidRPr="00171A68" w:rsidRDefault="00DA04C3" w:rsidP="002F204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Create 1 activity station for every 3 students:</w:t>
                      </w:r>
                    </w:p>
                    <w:p w14:paraId="4C476135" w14:textId="382DAB4B" w:rsidR="00DA04C3" w:rsidRPr="00171A68" w:rsidRDefault="002F2043" w:rsidP="00171A68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720"/>
                        <w:rPr>
                          <w:rFonts w:ascii="Arial" w:hAnsi="Arial"/>
                          <w:sz w:val="22"/>
                        </w:rPr>
                      </w:pPr>
                      <w:r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2 standing bases </w:t>
                      </w:r>
                      <w:r w:rsid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placed so that</w:t>
                      </w:r>
                      <w:r w:rsidR="00DA04C3"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he distance between them is </w:t>
                      </w:r>
                      <w:r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about </w:t>
                      </w:r>
                      <w:r w:rsidR="00DA04C3"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2’</w:t>
                      </w:r>
                      <w:r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shorter than the rope</w:t>
                      </w:r>
                      <w:r w:rsid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’</w:t>
                      </w:r>
                      <w:r w:rsidR="00DA04C3"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s length</w:t>
                      </w:r>
                      <w:r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. </w:t>
                      </w:r>
                    </w:p>
                    <w:p w14:paraId="2C3B2615" w14:textId="2C22E2BE" w:rsidR="002F2043" w:rsidRPr="00DA04C3" w:rsidRDefault="00DA04C3" w:rsidP="00171A68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720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1 r</w:t>
                      </w:r>
                      <w:r w:rsidR="002F2043"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ope extending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between</w:t>
                      </w:r>
                      <w:r w:rsidR="002F2043"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he </w:t>
                      </w:r>
                      <w:r w:rsidR="002F2043"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bases.</w:t>
                      </w:r>
                    </w:p>
                    <w:p w14:paraId="34434CE1" w14:textId="1D83DB09" w:rsidR="002F2043" w:rsidRPr="000C44F8" w:rsidRDefault="002F2043" w:rsidP="002F204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Create groups of 3</w:t>
                      </w:r>
                      <w:r w:rsid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, each group at a station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8AF5104" wp14:editId="7F19D5A3">
                <wp:simplePos x="0" y="0"/>
                <wp:positionH relativeFrom="column">
                  <wp:posOffset>274320</wp:posOffset>
                </wp:positionH>
                <wp:positionV relativeFrom="paragraph">
                  <wp:posOffset>2168525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876E60" id="Straight Connector 230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70.75pt" to="278pt,170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" strokecolor="#c10230" strokeweight=".5pt">
                <w10:wrap type="through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4144" behindDoc="0" locked="0" layoutInCell="1" allowOverlap="1" wp14:anchorId="6421BAAD" wp14:editId="2263AF1D">
            <wp:simplePos x="0" y="0"/>
            <wp:positionH relativeFrom="column">
              <wp:posOffset>274320</wp:posOffset>
            </wp:positionH>
            <wp:positionV relativeFrom="paragraph">
              <wp:posOffset>1892344</wp:posOffset>
            </wp:positionV>
            <wp:extent cx="3133090" cy="255905"/>
            <wp:effectExtent l="0" t="0" r="3810" b="0"/>
            <wp:wrapThrough wrapText="bothSides">
              <wp:wrapPolygon edited="0">
                <wp:start x="0" y="0"/>
                <wp:lineTo x="0" y="20367"/>
                <wp:lineTo x="21539" y="20367"/>
                <wp:lineTo x="21539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28F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5AE6CE" wp14:editId="5D651EE2">
                <wp:simplePos x="0" y="0"/>
                <wp:positionH relativeFrom="margin">
                  <wp:align>center</wp:align>
                </wp:positionH>
                <wp:positionV relativeFrom="page">
                  <wp:posOffset>1216025</wp:posOffset>
                </wp:positionV>
                <wp:extent cx="2912110" cy="36322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211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09337FA9" w:rsidR="00CF7831" w:rsidRPr="00ED00BE" w:rsidRDefault="001C2958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1 V 1 TUG TO VIC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AE6CE" id="Text Box 98" o:spid="_x0000_s1031" type="#_x0000_t202" style="position:absolute;margin-left:0;margin-top:95.75pt;width:229.3pt;height:28.6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" filled="f" stroked="f">
                <v:textbox>
                  <w:txbxContent>
                    <w:p w14:paraId="113312CB" w14:textId="09337FA9" w:rsidR="00CF7831" w:rsidRPr="00ED00BE" w:rsidRDefault="001C2958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1 V 1 TUG TO VICTORY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5A4BEE8" w14:textId="64E9485D" w:rsidR="00794312" w:rsidRDefault="00755615" w:rsidP="004E7C8D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702FEF" wp14:editId="0B5EA450">
                <wp:simplePos x="0" y="0"/>
                <wp:positionH relativeFrom="column">
                  <wp:posOffset>281940</wp:posOffset>
                </wp:positionH>
                <wp:positionV relativeFrom="paragraph">
                  <wp:posOffset>1248410</wp:posOffset>
                </wp:positionV>
                <wp:extent cx="4138930" cy="710565"/>
                <wp:effectExtent l="0" t="0" r="0" b="635"/>
                <wp:wrapThrough wrapText="bothSides">
                  <wp:wrapPolygon edited="0">
                    <wp:start x="133" y="0"/>
                    <wp:lineTo x="133" y="20847"/>
                    <wp:lineTo x="21342" y="20847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710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77E24C6E" w:rsidR="00FC3380" w:rsidRPr="00FC3380" w:rsidRDefault="00FC3380" w:rsidP="00AC0D2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C338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ersonal &amp; Social Responsibility:</w:t>
                            </w:r>
                            <w:r w:rsidRPr="00FC338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2F2043" w:rsidRPr="002F2043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I will participate respectfully and demonstrate proper etiquette during a competitive activit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02FEF" id="Text Box 232" o:spid="_x0000_s1032" type="#_x0000_t202" style="position:absolute;margin-left:22.2pt;margin-top:98.3pt;width:325.9pt;height:55.9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" filled="f" stroked="f">
                <v:textbox>
                  <w:txbxContent>
                    <w:p w14:paraId="34E85F29" w14:textId="77E24C6E" w:rsidR="00FC3380" w:rsidRPr="00FC3380" w:rsidRDefault="00FC3380" w:rsidP="00AC0D2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C338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ersonal &amp; Social Responsibility:</w:t>
                      </w:r>
                      <w:r w:rsidRPr="00FC338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2F2043" w:rsidRPr="002F2043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I will participate respectfully and demonstrate proper etiquette during a competitive activity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6F93272" wp14:editId="48D24D3B">
                <wp:simplePos x="0" y="0"/>
                <wp:positionH relativeFrom="column">
                  <wp:posOffset>4617720</wp:posOffset>
                </wp:positionH>
                <wp:positionV relativeFrom="paragraph">
                  <wp:posOffset>1216660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C127F3" id="Straight Connector 229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95.8pt" to="545pt,95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" strokecolor="#c10230" strokeweight=".5pt">
                <w10:wrap type="throug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F2A8871" wp14:editId="46E9A4CE">
                <wp:simplePos x="0" y="0"/>
                <wp:positionH relativeFrom="column">
                  <wp:posOffset>274320</wp:posOffset>
                </wp:positionH>
                <wp:positionV relativeFrom="paragraph">
                  <wp:posOffset>1216660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23EDB0" id="Straight Connector 228" o:spid="_x0000_s1026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95.8pt" to="344.25pt,95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" strokecolor="#c10230" strokeweight=".5pt">
                <w10:wrap type="through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3120" behindDoc="0" locked="0" layoutInCell="1" allowOverlap="1" wp14:anchorId="285EE04B" wp14:editId="0C643A8C">
            <wp:simplePos x="0" y="0"/>
            <wp:positionH relativeFrom="column">
              <wp:posOffset>4617720</wp:posOffset>
            </wp:positionH>
            <wp:positionV relativeFrom="paragraph">
              <wp:posOffset>95123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2096" behindDoc="0" locked="0" layoutInCell="1" allowOverlap="1" wp14:anchorId="7C8B3178" wp14:editId="7C26B9D0">
            <wp:simplePos x="0" y="0"/>
            <wp:positionH relativeFrom="column">
              <wp:posOffset>274320</wp:posOffset>
            </wp:positionH>
            <wp:positionV relativeFrom="paragraph">
              <wp:posOffset>95123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9EC8C6" wp14:editId="74B3602A">
                <wp:simplePos x="0" y="0"/>
                <wp:positionH relativeFrom="column">
                  <wp:posOffset>4620260</wp:posOffset>
                </wp:positionH>
                <wp:positionV relativeFrom="paragraph">
                  <wp:posOffset>1247924</wp:posOffset>
                </wp:positionV>
                <wp:extent cx="2343150" cy="939800"/>
                <wp:effectExtent l="0" t="0" r="0" b="0"/>
                <wp:wrapThrough wrapText="bothSides">
                  <wp:wrapPolygon edited="0">
                    <wp:start x="234" y="0"/>
                    <wp:lineTo x="234" y="21016"/>
                    <wp:lineTo x="21073" y="21016"/>
                    <wp:lineTo x="21073" y="0"/>
                    <wp:lineTo x="234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939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87B12F" w14:textId="265E135E" w:rsidR="00224AD2" w:rsidRPr="00224AD2" w:rsidRDefault="00224AD2" w:rsidP="00E91C2B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224AD2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B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end Knees</w:t>
                            </w:r>
                          </w:p>
                          <w:p w14:paraId="40A50CC0" w14:textId="4328D932" w:rsidR="00224AD2" w:rsidRPr="00224AD2" w:rsidRDefault="00224AD2" w:rsidP="00E91C2B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Hold Rope Tightly</w:t>
                            </w:r>
                          </w:p>
                          <w:p w14:paraId="03443FD7" w14:textId="62CA1A55" w:rsidR="00CF7831" w:rsidRPr="00224AD2" w:rsidRDefault="00224AD2" w:rsidP="00E91C2B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Low Center of Grav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EC8C6" id="Text Box 233" o:spid="_x0000_s1033" type="#_x0000_t202" style="position:absolute;margin-left:363.8pt;margin-top:98.25pt;width:184.5pt;height:7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" filled="f" stroked="f">
                <v:textbox>
                  <w:txbxContent>
                    <w:p w14:paraId="1087B12F" w14:textId="265E135E" w:rsidR="00224AD2" w:rsidRPr="00224AD2" w:rsidRDefault="00224AD2" w:rsidP="00E91C2B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 w:rsidRPr="00224AD2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B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end Knees</w:t>
                      </w:r>
                    </w:p>
                    <w:p w14:paraId="40A50CC0" w14:textId="4328D932" w:rsidR="00224AD2" w:rsidRPr="00224AD2" w:rsidRDefault="00224AD2" w:rsidP="00E91C2B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Hold Rope Tightly</w:t>
                      </w:r>
                    </w:p>
                    <w:p w14:paraId="03443FD7" w14:textId="62CA1A55" w:rsidR="00CF7831" w:rsidRPr="00224AD2" w:rsidRDefault="00224AD2" w:rsidP="00E91C2B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Low Center of Gravity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5A552" w14:textId="77777777" w:rsidR="00766C54" w:rsidRDefault="00766C54" w:rsidP="00233FF0">
      <w:r>
        <w:separator/>
      </w:r>
    </w:p>
  </w:endnote>
  <w:endnote w:type="continuationSeparator" w:id="0">
    <w:p w14:paraId="39BD8E54" w14:textId="77777777" w:rsidR="00766C54" w:rsidRDefault="00766C54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8F51CF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7C27DDF" wp14:editId="525AEBDE">
          <wp:simplePos x="0" y="0"/>
          <wp:positionH relativeFrom="margin">
            <wp:align>center</wp:align>
          </wp:positionH>
          <wp:positionV relativeFrom="paragraph">
            <wp:posOffset>-89543</wp:posOffset>
          </wp:positionV>
          <wp:extent cx="6766558" cy="420520"/>
          <wp:effectExtent l="0" t="0" r="317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58" cy="420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0951D" w14:textId="77777777" w:rsidR="00766C54" w:rsidRDefault="00766C54" w:rsidP="00233FF0">
      <w:r>
        <w:separator/>
      </w:r>
    </w:p>
  </w:footnote>
  <w:footnote w:type="continuationSeparator" w:id="0">
    <w:p w14:paraId="41EE7EB9" w14:textId="77777777" w:rsidR="00766C54" w:rsidRDefault="00766C54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0E07BEF1" wp14:editId="1E6AE1B2">
          <wp:simplePos x="0" y="0"/>
          <wp:positionH relativeFrom="margin">
            <wp:posOffset>269341</wp:posOffset>
          </wp:positionH>
          <wp:positionV relativeFrom="paragraph">
            <wp:posOffset>23237</wp:posOffset>
          </wp:positionV>
          <wp:extent cx="6766560" cy="1123598"/>
          <wp:effectExtent l="0" t="0" r="254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11235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68" type="#_x0000_t75" style="width:175.8pt;height:175.8pt" o:bullet="t">
        <v:imagedata r:id="rId1" o:title="P-03-checkmark"/>
      </v:shape>
    </w:pict>
  </w:numPicBullet>
  <w:numPicBullet w:numPicBulletId="1">
    <w:pict>
      <v:shape id="_x0000_i1269" type="#_x0000_t75" style="width:315.8pt;height:315.8pt" o:bullet="t">
        <v:imagedata r:id="rId2" o:title="FieldDay_Bullet-01"/>
      </v:shape>
    </w:pict>
  </w:numPicBullet>
  <w:abstractNum w:abstractNumId="0" w15:restartNumberingAfterBreak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4700F"/>
    <w:multiLevelType w:val="hybridMultilevel"/>
    <w:tmpl w:val="C600AAC2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C73C84"/>
    <w:multiLevelType w:val="hybridMultilevel"/>
    <w:tmpl w:val="9FDEA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020210"/>
    <w:multiLevelType w:val="hybridMultilevel"/>
    <w:tmpl w:val="866EA9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B25090"/>
    <w:multiLevelType w:val="hybridMultilevel"/>
    <w:tmpl w:val="D67AA8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7B58F6"/>
    <w:multiLevelType w:val="hybridMultilevel"/>
    <w:tmpl w:val="4E6E66F2"/>
    <w:lvl w:ilvl="0" w:tplc="833053A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2D3E71"/>
    <w:multiLevelType w:val="hybridMultilevel"/>
    <w:tmpl w:val="4C32771E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B56DA"/>
    <w:multiLevelType w:val="hybridMultilevel"/>
    <w:tmpl w:val="7BA258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A6414"/>
    <w:multiLevelType w:val="multilevel"/>
    <w:tmpl w:val="5886708C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9" w15:restartNumberingAfterBreak="0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8"/>
  </w:num>
  <w:num w:numId="3">
    <w:abstractNumId w:val="11"/>
  </w:num>
  <w:num w:numId="4">
    <w:abstractNumId w:val="32"/>
  </w:num>
  <w:num w:numId="5">
    <w:abstractNumId w:val="9"/>
  </w:num>
  <w:num w:numId="6">
    <w:abstractNumId w:val="35"/>
  </w:num>
  <w:num w:numId="7">
    <w:abstractNumId w:val="37"/>
  </w:num>
  <w:num w:numId="8">
    <w:abstractNumId w:val="4"/>
  </w:num>
  <w:num w:numId="9">
    <w:abstractNumId w:val="5"/>
  </w:num>
  <w:num w:numId="10">
    <w:abstractNumId w:val="34"/>
  </w:num>
  <w:num w:numId="11">
    <w:abstractNumId w:val="2"/>
  </w:num>
  <w:num w:numId="12">
    <w:abstractNumId w:val="27"/>
  </w:num>
  <w:num w:numId="13">
    <w:abstractNumId w:val="3"/>
  </w:num>
  <w:num w:numId="14">
    <w:abstractNumId w:val="26"/>
  </w:num>
  <w:num w:numId="15">
    <w:abstractNumId w:val="39"/>
  </w:num>
  <w:num w:numId="16">
    <w:abstractNumId w:val="6"/>
  </w:num>
  <w:num w:numId="17">
    <w:abstractNumId w:val="29"/>
  </w:num>
  <w:num w:numId="18">
    <w:abstractNumId w:val="14"/>
  </w:num>
  <w:num w:numId="19">
    <w:abstractNumId w:val="20"/>
  </w:num>
  <w:num w:numId="20">
    <w:abstractNumId w:val="17"/>
  </w:num>
  <w:num w:numId="21">
    <w:abstractNumId w:val="31"/>
  </w:num>
  <w:num w:numId="22">
    <w:abstractNumId w:val="23"/>
  </w:num>
  <w:num w:numId="23">
    <w:abstractNumId w:val="36"/>
  </w:num>
  <w:num w:numId="24">
    <w:abstractNumId w:val="19"/>
  </w:num>
  <w:num w:numId="25">
    <w:abstractNumId w:val="40"/>
  </w:num>
  <w:num w:numId="26">
    <w:abstractNumId w:val="21"/>
  </w:num>
  <w:num w:numId="27">
    <w:abstractNumId w:val="24"/>
  </w:num>
  <w:num w:numId="28">
    <w:abstractNumId w:val="28"/>
  </w:num>
  <w:num w:numId="29">
    <w:abstractNumId w:val="1"/>
  </w:num>
  <w:num w:numId="30">
    <w:abstractNumId w:val="7"/>
  </w:num>
  <w:num w:numId="31">
    <w:abstractNumId w:val="0"/>
  </w:num>
  <w:num w:numId="32">
    <w:abstractNumId w:val="13"/>
  </w:num>
  <w:num w:numId="33">
    <w:abstractNumId w:val="30"/>
  </w:num>
  <w:num w:numId="34">
    <w:abstractNumId w:val="18"/>
  </w:num>
  <w:num w:numId="35">
    <w:abstractNumId w:val="22"/>
  </w:num>
  <w:num w:numId="36">
    <w:abstractNumId w:val="16"/>
  </w:num>
  <w:num w:numId="37">
    <w:abstractNumId w:val="33"/>
  </w:num>
  <w:num w:numId="38">
    <w:abstractNumId w:val="15"/>
  </w:num>
  <w:num w:numId="39">
    <w:abstractNumId w:val="38"/>
  </w:num>
  <w:num w:numId="40">
    <w:abstractNumId w:val="12"/>
  </w:num>
  <w:num w:numId="41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1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NDCwMDO2MDc3N7NU0lEKTi0uzszPAykwqgUAy9eEriwAAAA="/>
  </w:docVars>
  <w:rsids>
    <w:rsidRoot w:val="00233FF0"/>
    <w:rsid w:val="00012409"/>
    <w:rsid w:val="0009373C"/>
    <w:rsid w:val="000C0812"/>
    <w:rsid w:val="000C18FE"/>
    <w:rsid w:val="00124B81"/>
    <w:rsid w:val="00127ABE"/>
    <w:rsid w:val="00134336"/>
    <w:rsid w:val="00155F29"/>
    <w:rsid w:val="0017132C"/>
    <w:rsid w:val="00171A68"/>
    <w:rsid w:val="001855BE"/>
    <w:rsid w:val="001A4745"/>
    <w:rsid w:val="001C2958"/>
    <w:rsid w:val="001C2CF8"/>
    <w:rsid w:val="001D0659"/>
    <w:rsid w:val="001D18DD"/>
    <w:rsid w:val="001E345B"/>
    <w:rsid w:val="00202E69"/>
    <w:rsid w:val="00217602"/>
    <w:rsid w:val="00224AD2"/>
    <w:rsid w:val="002335BB"/>
    <w:rsid w:val="00233FF0"/>
    <w:rsid w:val="002418A4"/>
    <w:rsid w:val="002424D6"/>
    <w:rsid w:val="00276491"/>
    <w:rsid w:val="002E0D38"/>
    <w:rsid w:val="002E2F38"/>
    <w:rsid w:val="002E3B0C"/>
    <w:rsid w:val="002F2043"/>
    <w:rsid w:val="00304D34"/>
    <w:rsid w:val="003A5C99"/>
    <w:rsid w:val="003D732B"/>
    <w:rsid w:val="003E2289"/>
    <w:rsid w:val="004344F7"/>
    <w:rsid w:val="00437F5E"/>
    <w:rsid w:val="00472F60"/>
    <w:rsid w:val="0047477A"/>
    <w:rsid w:val="004A72D5"/>
    <w:rsid w:val="004C2776"/>
    <w:rsid w:val="004C44B3"/>
    <w:rsid w:val="004D04E2"/>
    <w:rsid w:val="004D29DB"/>
    <w:rsid w:val="004E7C8D"/>
    <w:rsid w:val="004F4878"/>
    <w:rsid w:val="00500A82"/>
    <w:rsid w:val="00504D04"/>
    <w:rsid w:val="00520896"/>
    <w:rsid w:val="00525C27"/>
    <w:rsid w:val="005849E9"/>
    <w:rsid w:val="005B1AD3"/>
    <w:rsid w:val="005C76DF"/>
    <w:rsid w:val="005F7AF8"/>
    <w:rsid w:val="0061754E"/>
    <w:rsid w:val="00687DC6"/>
    <w:rsid w:val="006C2F8F"/>
    <w:rsid w:val="006D1118"/>
    <w:rsid w:val="00712670"/>
    <w:rsid w:val="007267AA"/>
    <w:rsid w:val="00755615"/>
    <w:rsid w:val="00766C54"/>
    <w:rsid w:val="00771866"/>
    <w:rsid w:val="007736EB"/>
    <w:rsid w:val="007753CC"/>
    <w:rsid w:val="00794312"/>
    <w:rsid w:val="007A4780"/>
    <w:rsid w:val="007B5586"/>
    <w:rsid w:val="007C3E2F"/>
    <w:rsid w:val="007D2BA2"/>
    <w:rsid w:val="00881358"/>
    <w:rsid w:val="00886391"/>
    <w:rsid w:val="008901F1"/>
    <w:rsid w:val="00896D43"/>
    <w:rsid w:val="008E4DC2"/>
    <w:rsid w:val="008E6A07"/>
    <w:rsid w:val="008F51CF"/>
    <w:rsid w:val="00900B5F"/>
    <w:rsid w:val="00970582"/>
    <w:rsid w:val="009B3B7A"/>
    <w:rsid w:val="009C554A"/>
    <w:rsid w:val="00A013F6"/>
    <w:rsid w:val="00A63F85"/>
    <w:rsid w:val="00A70588"/>
    <w:rsid w:val="00AC0D2B"/>
    <w:rsid w:val="00AD187D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D174B"/>
    <w:rsid w:val="00BE39A4"/>
    <w:rsid w:val="00BF7D20"/>
    <w:rsid w:val="00C104B0"/>
    <w:rsid w:val="00C24A98"/>
    <w:rsid w:val="00C430ED"/>
    <w:rsid w:val="00C83BBF"/>
    <w:rsid w:val="00C85F58"/>
    <w:rsid w:val="00CB28FB"/>
    <w:rsid w:val="00CC6EE8"/>
    <w:rsid w:val="00CF6436"/>
    <w:rsid w:val="00CF7831"/>
    <w:rsid w:val="00D46EDE"/>
    <w:rsid w:val="00D76DD3"/>
    <w:rsid w:val="00DA04C3"/>
    <w:rsid w:val="00DE2A40"/>
    <w:rsid w:val="00DE69CB"/>
    <w:rsid w:val="00E041A0"/>
    <w:rsid w:val="00E108E7"/>
    <w:rsid w:val="00E335F8"/>
    <w:rsid w:val="00E80D95"/>
    <w:rsid w:val="00E80F5F"/>
    <w:rsid w:val="00E91C2B"/>
    <w:rsid w:val="00ED00BE"/>
    <w:rsid w:val="00F06459"/>
    <w:rsid w:val="00F13CB6"/>
    <w:rsid w:val="00F32138"/>
    <w:rsid w:val="00F441ED"/>
    <w:rsid w:val="00F44CEC"/>
    <w:rsid w:val="00F50145"/>
    <w:rsid w:val="00F6261D"/>
    <w:rsid w:val="00F66197"/>
    <w:rsid w:val="00F87FFE"/>
    <w:rsid w:val="00F97A94"/>
    <w:rsid w:val="00FA36F6"/>
    <w:rsid w:val="00FA717B"/>
    <w:rsid w:val="00FB64A5"/>
    <w:rsid w:val="00FC0455"/>
    <w:rsid w:val="00FC338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g"/><Relationship Id="rId5" Type="http://schemas.openxmlformats.org/officeDocument/2006/relationships/webSettings" Target="webSettings.xml"/><Relationship Id="rId15" Type="http://schemas.openxmlformats.org/officeDocument/2006/relationships/image" Target="media/image9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8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6E460AC-66BF-4B42-8557-2DF3BAAAA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8</cp:revision>
  <cp:lastPrinted>2015-01-22T20:49:00Z</cp:lastPrinted>
  <dcterms:created xsi:type="dcterms:W3CDTF">2018-04-28T10:29:00Z</dcterms:created>
  <dcterms:modified xsi:type="dcterms:W3CDTF">2022-03-27T14:22:00Z</dcterms:modified>
</cp:coreProperties>
</file>